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042610" cy="3234088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87562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763477" cy="2714324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967803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676850" cy="2935705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104360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291840" cy="2704698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540770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2182090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206240" cy="4966635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1062403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4427621" cy="4937760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1004218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4706753" cy="5014762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1253303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/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4629751" cy="4928134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bookmarkStart w:id="88" w:name="fig:017"/>
      <w:r>
        <w:drawing>
          <wp:inline>
            <wp:extent cx="5334000" cy="1649923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увд Адиасурэн</dc:creator>
  <dc:language>ru-RU</dc:language>
  <cp:keywords/>
  <dcterms:created xsi:type="dcterms:W3CDTF">2024-11-16T10:03:09Z</dcterms:created>
  <dcterms:modified xsi:type="dcterms:W3CDTF">2024-11-16T1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